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45346" w14:textId="77777777" w:rsidR="005246E2" w:rsidRDefault="00000000">
      <w:pPr>
        <w:pStyle w:val="Heading1"/>
      </w:pPr>
      <w:bookmarkStart w:id="0" w:name="fastfit-20250623---20250627"/>
      <w:proofErr w:type="spellStart"/>
      <w:r>
        <w:t>Fastfit</w:t>
      </w:r>
      <w:proofErr w:type="spellEnd"/>
      <w:r>
        <w:t xml:space="preserve"> 2025/06/23 - 2025/06/27</w:t>
      </w:r>
    </w:p>
    <w:p w14:paraId="28C035CA" w14:textId="77777777" w:rsidR="004E2531" w:rsidRPr="004E2531" w:rsidRDefault="004E2531" w:rsidP="004E2531">
      <w:pPr>
        <w:pStyle w:val="No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34"/>
        <w:gridCol w:w="5234"/>
      </w:tblGrid>
      <w:tr w:rsidR="004E2531" w14:paraId="7FC971BE" w14:textId="77777777" w:rsidTr="004E2531">
        <w:trPr>
          <w:trHeight w:val="14380"/>
          <w:jc w:val="center"/>
        </w:trPr>
        <w:tc>
          <w:tcPr>
            <w:tcW w:w="5234" w:type="dxa"/>
          </w:tcPr>
          <w:p w14:paraId="5087BDD7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Monday(</w:t>
            </w:r>
            <w:proofErr w:type="gramEnd"/>
            <w:r w:rsidRPr="004E2531">
              <w:rPr>
                <w:sz w:val="22"/>
                <w:szCs w:val="22"/>
              </w:rPr>
              <w:t>42)</w:t>
            </w:r>
          </w:p>
          <w:p w14:paraId="028AC8F6" w14:textId="77777777" w:rsidR="004E2531" w:rsidRPr="004E2531" w:rsidRDefault="004E2531" w:rsidP="004E2531">
            <w:pPr>
              <w:pStyle w:val="NoSpacing"/>
            </w:pPr>
          </w:p>
          <w:p w14:paraId="214C2F67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1" w:name="warmup12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2):</w:t>
            </w:r>
          </w:p>
          <w:p w14:paraId="02C35871" w14:textId="77777777" w:rsidR="004E2531" w:rsidRPr="004E2531" w:rsidRDefault="004E2531" w:rsidP="004E2531">
            <w:pPr>
              <w:pStyle w:val="NoSpacing"/>
            </w:pPr>
          </w:p>
          <w:p w14:paraId="1B249F40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2" w:name="rounds-of"/>
            <w:r w:rsidRPr="004E2531">
              <w:rPr>
                <w:bCs/>
                <w:sz w:val="22"/>
                <w:szCs w:val="22"/>
              </w:rPr>
              <w:t>3 Rounds of:</w:t>
            </w:r>
          </w:p>
          <w:p w14:paraId="66FE1691" w14:textId="77777777" w:rsidR="004E2531" w:rsidRPr="004E2531" w:rsidRDefault="004E2531" w:rsidP="004E2531">
            <w:pPr>
              <w:pStyle w:val="NoSpacing"/>
            </w:pPr>
          </w:p>
          <w:p w14:paraId="3CB4B1FC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 xml:space="preserve">DB </w:t>
            </w:r>
            <w:proofErr w:type="spellStart"/>
            <w:r w:rsidRPr="004E2531">
              <w:rPr>
                <w:sz w:val="22"/>
                <w:szCs w:val="22"/>
              </w:rPr>
              <w:t>glude</w:t>
            </w:r>
            <w:proofErr w:type="spellEnd"/>
            <w:r w:rsidRPr="004E2531">
              <w:rPr>
                <w:sz w:val="22"/>
                <w:szCs w:val="22"/>
              </w:rPr>
              <w:t xml:space="preserve"> bridge static hold (I.C.W) x30sec</w:t>
            </w:r>
          </w:p>
          <w:p w14:paraId="7B1CED4E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 (I.C.W) x10</w:t>
            </w:r>
          </w:p>
          <w:p w14:paraId="1FC8C498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neeling DB shoulder press (I.C.W) x10/side</w:t>
            </w:r>
          </w:p>
          <w:p w14:paraId="742ACD6A" w14:textId="77777777" w:rsidR="004E2531" w:rsidRPr="004E2531" w:rsidRDefault="004E2531" w:rsidP="004E2531">
            <w:pPr>
              <w:pStyle w:val="NoSpacing"/>
            </w:pPr>
          </w:p>
          <w:bookmarkEnd w:id="1"/>
          <w:bookmarkEnd w:id="2"/>
          <w:p w14:paraId="29173F50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0):</w:t>
            </w:r>
          </w:p>
          <w:p w14:paraId="7BE4B7CD" w14:textId="77777777" w:rsidR="004E2531" w:rsidRPr="004E2531" w:rsidRDefault="004E2531" w:rsidP="004E2531">
            <w:pPr>
              <w:pStyle w:val="NoSpacing"/>
            </w:pPr>
          </w:p>
          <w:p w14:paraId="106C2837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3" w:name="min-amrap"/>
            <w:r w:rsidRPr="004E2531">
              <w:rPr>
                <w:bCs/>
                <w:sz w:val="22"/>
                <w:szCs w:val="22"/>
              </w:rPr>
              <w:t>10min AMRAP:</w:t>
            </w:r>
          </w:p>
          <w:p w14:paraId="204F7975" w14:textId="77777777" w:rsidR="004E2531" w:rsidRPr="004E2531" w:rsidRDefault="004E2531" w:rsidP="004E2531">
            <w:pPr>
              <w:pStyle w:val="NoSpacing"/>
            </w:pPr>
          </w:p>
          <w:p w14:paraId="23F34F2E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cket bag back squats x20</w:t>
            </w:r>
          </w:p>
          <w:p w14:paraId="48314ABD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Push-ups/Ladies push-ups x10</w:t>
            </w:r>
          </w:p>
          <w:p w14:paraId="260D02E3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KB high pull x20</w:t>
            </w:r>
          </w:p>
          <w:p w14:paraId="5C348A37" w14:textId="77777777" w:rsidR="004E2531" w:rsidRPr="004E2531" w:rsidRDefault="004E2531" w:rsidP="004E2531">
            <w:pPr>
              <w:pStyle w:val="NoSpacing"/>
            </w:pPr>
          </w:p>
          <w:p w14:paraId="66A75252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b/>
                <w:bCs/>
                <w:i/>
                <w:iCs/>
                <w:sz w:val="22"/>
                <w:szCs w:val="22"/>
              </w:rPr>
              <w:t>**</w:t>
            </w:r>
            <w:proofErr w:type="gramStart"/>
            <w:r w:rsidRPr="004E2531">
              <w:rPr>
                <w:b/>
                <w:bCs/>
                <w:i/>
                <w:iCs/>
                <w:sz w:val="22"/>
                <w:szCs w:val="22"/>
              </w:rPr>
              <w:t>2 minute</w:t>
            </w:r>
            <w:proofErr w:type="gramEnd"/>
            <w:r w:rsidRPr="004E2531">
              <w:rPr>
                <w:b/>
                <w:bCs/>
                <w:i/>
                <w:iCs/>
                <w:sz w:val="22"/>
                <w:szCs w:val="22"/>
              </w:rPr>
              <w:t xml:space="preserve"> rest**</w:t>
            </w:r>
          </w:p>
          <w:p w14:paraId="3C0DF4AC" w14:textId="77777777" w:rsidR="004E2531" w:rsidRPr="004E2531" w:rsidRDefault="004E2531" w:rsidP="004E2531">
            <w:pPr>
              <w:pStyle w:val="NoSpacing"/>
            </w:pPr>
          </w:p>
          <w:p w14:paraId="7E703F00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4" w:name="min-amrap-1"/>
            <w:bookmarkEnd w:id="3"/>
            <w:r w:rsidRPr="004E2531">
              <w:rPr>
                <w:bCs/>
                <w:sz w:val="22"/>
                <w:szCs w:val="22"/>
              </w:rPr>
              <w:t>10min AMRAP:</w:t>
            </w:r>
          </w:p>
          <w:p w14:paraId="332DDF02" w14:textId="77777777" w:rsidR="004E2531" w:rsidRPr="004E2531" w:rsidRDefault="004E2531" w:rsidP="004E2531">
            <w:pPr>
              <w:pStyle w:val="NoSpacing"/>
            </w:pPr>
          </w:p>
          <w:p w14:paraId="01D11AE2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lam ball throws x20</w:t>
            </w:r>
          </w:p>
          <w:p w14:paraId="4E010AB2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DB bicep curls x30</w:t>
            </w:r>
          </w:p>
          <w:p w14:paraId="19042A28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ike erg x12cals</w:t>
            </w:r>
          </w:p>
          <w:p w14:paraId="4FD202B1" w14:textId="77777777" w:rsidR="004E2531" w:rsidRPr="004E2531" w:rsidRDefault="004E2531" w:rsidP="004E2531">
            <w:pPr>
              <w:pStyle w:val="NoSpacing"/>
            </w:pPr>
          </w:p>
          <w:p w14:paraId="46BE290D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b/>
                <w:bCs/>
                <w:i/>
                <w:iCs/>
                <w:sz w:val="22"/>
                <w:szCs w:val="22"/>
              </w:rPr>
              <w:t>**</w:t>
            </w:r>
            <w:proofErr w:type="gramStart"/>
            <w:r w:rsidRPr="004E2531">
              <w:rPr>
                <w:b/>
                <w:bCs/>
                <w:i/>
                <w:iCs/>
                <w:sz w:val="22"/>
                <w:szCs w:val="22"/>
              </w:rPr>
              <w:t>2 minute</w:t>
            </w:r>
            <w:proofErr w:type="gramEnd"/>
            <w:r w:rsidRPr="004E2531">
              <w:rPr>
                <w:b/>
                <w:bCs/>
                <w:i/>
                <w:iCs/>
                <w:sz w:val="22"/>
                <w:szCs w:val="22"/>
              </w:rPr>
              <w:t xml:space="preserve"> rest**</w:t>
            </w:r>
          </w:p>
          <w:p w14:paraId="0839AF05" w14:textId="77777777" w:rsidR="004E2531" w:rsidRPr="004E2531" w:rsidRDefault="004E2531" w:rsidP="004E2531">
            <w:pPr>
              <w:pStyle w:val="NoSpacing"/>
            </w:pPr>
          </w:p>
          <w:bookmarkEnd w:id="4"/>
          <w:p w14:paraId="27FBF762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10min AMRAP:</w:t>
            </w:r>
          </w:p>
          <w:p w14:paraId="084E36A8" w14:textId="77777777" w:rsidR="004E2531" w:rsidRPr="004E2531" w:rsidRDefault="004E2531" w:rsidP="004E2531">
            <w:pPr>
              <w:pStyle w:val="NoSpacing"/>
            </w:pPr>
          </w:p>
          <w:p w14:paraId="3B938C85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 x20</w:t>
            </w:r>
          </w:p>
          <w:p w14:paraId="26829AB7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 xml:space="preserve">Plate </w:t>
            </w:r>
            <w:proofErr w:type="gramStart"/>
            <w:r w:rsidRPr="004E2531">
              <w:rPr>
                <w:sz w:val="22"/>
                <w:szCs w:val="22"/>
              </w:rPr>
              <w:t>calve raises</w:t>
            </w:r>
            <w:proofErr w:type="gramEnd"/>
            <w:r w:rsidRPr="004E2531">
              <w:rPr>
                <w:sz w:val="22"/>
                <w:szCs w:val="22"/>
              </w:rPr>
              <w:t xml:space="preserve"> x40</w:t>
            </w:r>
          </w:p>
          <w:p w14:paraId="7B76347F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lling DB tricep extensions x12cals</w:t>
            </w:r>
          </w:p>
          <w:p w14:paraId="35C7337E" w14:textId="77777777" w:rsidR="004E2531" w:rsidRPr="004E2531" w:rsidRDefault="004E2531" w:rsidP="004E2531">
            <w:pPr>
              <w:pStyle w:val="NoSpacing"/>
            </w:pPr>
          </w:p>
        </w:tc>
        <w:tc>
          <w:tcPr>
            <w:tcW w:w="5234" w:type="dxa"/>
          </w:tcPr>
          <w:p w14:paraId="0195310A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Tuesday(</w:t>
            </w:r>
            <w:proofErr w:type="gramEnd"/>
            <w:r w:rsidRPr="004E2531">
              <w:rPr>
                <w:sz w:val="22"/>
                <w:szCs w:val="22"/>
              </w:rPr>
              <w:t>45)</w:t>
            </w:r>
          </w:p>
          <w:p w14:paraId="5386FA30" w14:textId="77777777" w:rsidR="004E2531" w:rsidRPr="004E2531" w:rsidRDefault="004E2531" w:rsidP="004E2531">
            <w:pPr>
              <w:pStyle w:val="NoSpacing"/>
            </w:pPr>
          </w:p>
          <w:p w14:paraId="7C38EE0F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5" w:name="warmup10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0):</w:t>
            </w:r>
          </w:p>
          <w:p w14:paraId="2F11ACF6" w14:textId="77777777" w:rsidR="004E2531" w:rsidRPr="004E2531" w:rsidRDefault="004E2531" w:rsidP="004E2531">
            <w:pPr>
              <w:pStyle w:val="NoSpacing"/>
            </w:pPr>
          </w:p>
          <w:p w14:paraId="5425286A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6" w:name="tabata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308C5C8D" w14:textId="77777777" w:rsidR="004E2531" w:rsidRPr="004E2531" w:rsidRDefault="004E2531" w:rsidP="004E2531">
            <w:pPr>
              <w:pStyle w:val="NoSpacing"/>
            </w:pPr>
          </w:p>
          <w:p w14:paraId="13C7523C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irbike</w:t>
            </w:r>
          </w:p>
          <w:p w14:paraId="60AA866F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attle rope</w:t>
            </w:r>
          </w:p>
          <w:p w14:paraId="08F44AD6" w14:textId="77777777" w:rsidR="004E2531" w:rsidRPr="004E2531" w:rsidRDefault="004E2531" w:rsidP="004E2531">
            <w:pPr>
              <w:pStyle w:val="NoSpacing"/>
            </w:pPr>
          </w:p>
          <w:p w14:paraId="1EE7A68C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7" w:name="tabata-1"/>
            <w:bookmarkEnd w:id="6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37ED022E" w14:textId="77777777" w:rsidR="004E2531" w:rsidRPr="004E2531" w:rsidRDefault="004E2531" w:rsidP="004E2531">
            <w:pPr>
              <w:pStyle w:val="NoSpacing"/>
            </w:pPr>
          </w:p>
          <w:p w14:paraId="1A7976D4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Floor plate press</w:t>
            </w:r>
          </w:p>
          <w:p w14:paraId="40D06DDF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Farmer carry static march</w:t>
            </w:r>
          </w:p>
          <w:p w14:paraId="1713C919" w14:textId="77777777" w:rsidR="004E2531" w:rsidRPr="004E2531" w:rsidRDefault="004E2531" w:rsidP="004E2531">
            <w:pPr>
              <w:pStyle w:val="NoSpacing"/>
            </w:pPr>
          </w:p>
          <w:bookmarkEnd w:id="5"/>
          <w:bookmarkEnd w:id="7"/>
          <w:p w14:paraId="6D1689B0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5):</w:t>
            </w:r>
          </w:p>
          <w:p w14:paraId="14AD1B54" w14:textId="77777777" w:rsidR="004E2531" w:rsidRPr="004E2531" w:rsidRDefault="004E2531" w:rsidP="004E2531">
            <w:pPr>
              <w:pStyle w:val="NoSpacing"/>
            </w:pPr>
          </w:p>
          <w:p w14:paraId="4FFE18B1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35min AMRAP:</w:t>
            </w:r>
          </w:p>
          <w:p w14:paraId="62061A76" w14:textId="77777777" w:rsidR="004E2531" w:rsidRPr="004E2531" w:rsidRDefault="004E2531" w:rsidP="004E2531">
            <w:pPr>
              <w:pStyle w:val="NoSpacing"/>
            </w:pPr>
          </w:p>
          <w:p w14:paraId="1F320ABE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irbike x20cal</w:t>
            </w:r>
          </w:p>
          <w:p w14:paraId="5DD2E7C0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andbag/</w:t>
            </w:r>
            <w:proofErr w:type="spellStart"/>
            <w:r w:rsidRPr="004E2531">
              <w:rPr>
                <w:sz w:val="22"/>
                <w:szCs w:val="22"/>
              </w:rPr>
              <w:t>Slamball</w:t>
            </w:r>
            <w:proofErr w:type="spellEnd"/>
            <w:r w:rsidRPr="004E2531">
              <w:rPr>
                <w:sz w:val="22"/>
                <w:szCs w:val="22"/>
              </w:rPr>
              <w:t xml:space="preserve"> carry x40m</w:t>
            </w:r>
          </w:p>
          <w:p w14:paraId="7F118A96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DB Chest press x20/side</w:t>
            </w:r>
          </w:p>
          <w:p w14:paraId="5EFE9487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attle rope x40</w:t>
            </w:r>
          </w:p>
          <w:p w14:paraId="6794D895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bmat crunches x20</w:t>
            </w:r>
          </w:p>
          <w:p w14:paraId="360F30A1" w14:textId="77777777" w:rsidR="004E2531" w:rsidRPr="004E2531" w:rsidRDefault="004E2531">
            <w:pPr>
              <w:pStyle w:val="FirstParagraph"/>
              <w:rPr>
                <w:sz w:val="22"/>
                <w:szCs w:val="22"/>
              </w:rPr>
            </w:pPr>
          </w:p>
        </w:tc>
      </w:tr>
    </w:tbl>
    <w:p w14:paraId="2965803B" w14:textId="77777777" w:rsidR="004E2531" w:rsidRDefault="004E2531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34"/>
        <w:gridCol w:w="5234"/>
      </w:tblGrid>
      <w:tr w:rsidR="004E2531" w14:paraId="09EFD344" w14:textId="77777777" w:rsidTr="004E2531">
        <w:trPr>
          <w:trHeight w:val="14739"/>
          <w:jc w:val="center"/>
        </w:trPr>
        <w:tc>
          <w:tcPr>
            <w:tcW w:w="5234" w:type="dxa"/>
            <w:tcBorders>
              <w:bottom w:val="single" w:sz="4" w:space="0" w:color="000000"/>
            </w:tcBorders>
          </w:tcPr>
          <w:p w14:paraId="6F952E2E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lastRenderedPageBreak/>
              <w:t>Wednesday(</w:t>
            </w:r>
            <w:proofErr w:type="gramEnd"/>
            <w:r w:rsidRPr="004E2531">
              <w:rPr>
                <w:sz w:val="22"/>
                <w:szCs w:val="22"/>
              </w:rPr>
              <w:t>45)</w:t>
            </w:r>
          </w:p>
          <w:p w14:paraId="49198FC0" w14:textId="77777777" w:rsidR="004E2531" w:rsidRPr="004E2531" w:rsidRDefault="004E2531" w:rsidP="004E2531">
            <w:pPr>
              <w:pStyle w:val="NoSpacing"/>
            </w:pPr>
          </w:p>
          <w:p w14:paraId="74AC8819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8" w:name="warmup9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9):</w:t>
            </w:r>
          </w:p>
          <w:p w14:paraId="19EE0EA3" w14:textId="77777777" w:rsidR="004E2531" w:rsidRPr="004E2531" w:rsidRDefault="004E2531" w:rsidP="004E2531">
            <w:pPr>
              <w:pStyle w:val="NoSpacing"/>
            </w:pPr>
          </w:p>
          <w:p w14:paraId="5CB437E3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9" w:name="min-emom---4020"/>
            <w:r w:rsidRPr="004E2531">
              <w:rPr>
                <w:bCs/>
                <w:sz w:val="22"/>
                <w:szCs w:val="22"/>
              </w:rPr>
              <w:t>9min EMOM - (40/20):</w:t>
            </w:r>
          </w:p>
          <w:p w14:paraId="08D0F3E8" w14:textId="77777777" w:rsidR="004E2531" w:rsidRPr="004E2531" w:rsidRDefault="004E2531" w:rsidP="004E2531">
            <w:pPr>
              <w:pStyle w:val="NoSpacing"/>
            </w:pPr>
          </w:p>
          <w:p w14:paraId="5329C919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x1min</w:t>
            </w:r>
          </w:p>
          <w:p w14:paraId="0514984E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Wall balls x10</w:t>
            </w:r>
          </w:p>
          <w:p w14:paraId="0223A21C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swing x10</w:t>
            </w:r>
          </w:p>
          <w:p w14:paraId="2C0EC15F" w14:textId="77777777" w:rsidR="004E2531" w:rsidRPr="004E2531" w:rsidRDefault="004E2531" w:rsidP="004E2531">
            <w:pPr>
              <w:pStyle w:val="NoSpacing"/>
            </w:pPr>
          </w:p>
          <w:bookmarkEnd w:id="8"/>
          <w:bookmarkEnd w:id="9"/>
          <w:p w14:paraId="4D1D3201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6):</w:t>
            </w:r>
          </w:p>
          <w:p w14:paraId="74142EB2" w14:textId="77777777" w:rsidR="004E2531" w:rsidRPr="004E2531" w:rsidRDefault="004E2531" w:rsidP="004E2531">
            <w:pPr>
              <w:pStyle w:val="NoSpacing"/>
            </w:pPr>
          </w:p>
          <w:p w14:paraId="455056CE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For time:</w:t>
            </w:r>
          </w:p>
          <w:p w14:paraId="361EE54B" w14:textId="77777777" w:rsidR="004E2531" w:rsidRPr="004E2531" w:rsidRDefault="004E2531" w:rsidP="004E2531">
            <w:pPr>
              <w:pStyle w:val="NoSpacing"/>
            </w:pPr>
          </w:p>
          <w:p w14:paraId="5A4F3A86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un x400m</w:t>
            </w:r>
          </w:p>
          <w:p w14:paraId="2C84FD13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x750m</w:t>
            </w:r>
          </w:p>
          <w:p w14:paraId="04ED85F1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Wall balls x50</w:t>
            </w:r>
          </w:p>
          <w:p w14:paraId="27381F55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ike erg x750m</w:t>
            </w:r>
          </w:p>
          <w:p w14:paraId="2F16BCDF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swing x50</w:t>
            </w:r>
          </w:p>
          <w:p w14:paraId="16588B4F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w x750m</w:t>
            </w:r>
          </w:p>
          <w:p w14:paraId="5DE51670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un x400m</w:t>
            </w:r>
          </w:p>
          <w:p w14:paraId="389A9E21" w14:textId="77777777" w:rsidR="004E2531" w:rsidRPr="004E2531" w:rsidRDefault="004E2531" w:rsidP="004E2531">
            <w:pPr>
              <w:pStyle w:val="NoSpacing"/>
            </w:pPr>
          </w:p>
          <w:p w14:paraId="1EB130DB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b/>
                <w:bCs/>
                <w:i/>
                <w:iCs/>
                <w:sz w:val="22"/>
                <w:szCs w:val="22"/>
              </w:rPr>
              <w:t>**</w:t>
            </w:r>
            <w:proofErr w:type="gramStart"/>
            <w:r w:rsidRPr="004E2531">
              <w:rPr>
                <w:b/>
                <w:bCs/>
                <w:i/>
                <w:iCs/>
                <w:sz w:val="22"/>
                <w:szCs w:val="22"/>
              </w:rPr>
              <w:t>36 minute</w:t>
            </w:r>
            <w:proofErr w:type="gramEnd"/>
            <w:r w:rsidRPr="004E2531">
              <w:rPr>
                <w:b/>
                <w:bCs/>
                <w:i/>
                <w:iCs/>
                <w:sz w:val="22"/>
                <w:szCs w:val="22"/>
              </w:rPr>
              <w:t xml:space="preserve"> cap**</w:t>
            </w:r>
          </w:p>
          <w:p w14:paraId="6E1D7D62" w14:textId="77777777" w:rsidR="004E2531" w:rsidRPr="004E2531" w:rsidRDefault="004E2531">
            <w:pPr>
              <w:pStyle w:val="FirstParagraph"/>
              <w:rPr>
                <w:sz w:val="22"/>
                <w:szCs w:val="22"/>
              </w:rPr>
            </w:pPr>
          </w:p>
        </w:tc>
        <w:tc>
          <w:tcPr>
            <w:tcW w:w="5234" w:type="dxa"/>
            <w:tcBorders>
              <w:bottom w:val="single" w:sz="4" w:space="0" w:color="000000"/>
            </w:tcBorders>
          </w:tcPr>
          <w:p w14:paraId="118ECBCC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Thursday(</w:t>
            </w:r>
            <w:proofErr w:type="gramEnd"/>
            <w:r w:rsidRPr="004E2531">
              <w:rPr>
                <w:sz w:val="22"/>
                <w:szCs w:val="22"/>
              </w:rPr>
              <w:t>46)</w:t>
            </w:r>
          </w:p>
          <w:p w14:paraId="2E2D0E67" w14:textId="77777777" w:rsidR="004E2531" w:rsidRPr="004E2531" w:rsidRDefault="004E2531" w:rsidP="004E2531">
            <w:pPr>
              <w:pStyle w:val="NoSpacing"/>
            </w:pPr>
          </w:p>
          <w:p w14:paraId="118E4F3A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10" w:name="warmup10-1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0):</w:t>
            </w:r>
          </w:p>
          <w:p w14:paraId="1B821454" w14:textId="77777777" w:rsidR="004E2531" w:rsidRPr="004E2531" w:rsidRDefault="004E2531" w:rsidP="004E2531">
            <w:pPr>
              <w:pStyle w:val="NoSpacing"/>
            </w:pPr>
          </w:p>
          <w:p w14:paraId="68528D17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1" w:name="rounds-of-1"/>
            <w:r w:rsidRPr="004E2531">
              <w:rPr>
                <w:bCs/>
                <w:sz w:val="22"/>
                <w:szCs w:val="22"/>
              </w:rPr>
              <w:t>3 Rounds of:</w:t>
            </w:r>
          </w:p>
          <w:p w14:paraId="41FB9C7F" w14:textId="77777777" w:rsidR="004E2531" w:rsidRPr="004E2531" w:rsidRDefault="004E2531" w:rsidP="004E2531">
            <w:pPr>
              <w:pStyle w:val="NoSpacing"/>
            </w:pPr>
          </w:p>
          <w:p w14:paraId="6CAF989D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x8cal</w:t>
            </w:r>
          </w:p>
          <w:p w14:paraId="277EAF21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s (I.C.W) x6</w:t>
            </w:r>
          </w:p>
          <w:p w14:paraId="421154A3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ussian twists x12</w:t>
            </w:r>
          </w:p>
          <w:p w14:paraId="2DE8CE47" w14:textId="77777777" w:rsidR="004E2531" w:rsidRPr="004E2531" w:rsidRDefault="004E2531" w:rsidP="004E2531">
            <w:pPr>
              <w:pStyle w:val="NoSpacing"/>
            </w:pPr>
          </w:p>
          <w:bookmarkEnd w:id="10"/>
          <w:bookmarkEnd w:id="11"/>
          <w:p w14:paraId="573E4432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6):</w:t>
            </w:r>
          </w:p>
          <w:p w14:paraId="0ACB1A2B" w14:textId="77777777" w:rsidR="004E2531" w:rsidRPr="004E2531" w:rsidRDefault="004E2531" w:rsidP="004E2531">
            <w:pPr>
              <w:pStyle w:val="NoSpacing"/>
            </w:pPr>
          </w:p>
          <w:p w14:paraId="2CB79B98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2" w:name="min-e4mom---3min1min"/>
            <w:r w:rsidRPr="004E2531">
              <w:rPr>
                <w:bCs/>
                <w:sz w:val="22"/>
                <w:szCs w:val="22"/>
              </w:rPr>
              <w:t>20min E4MOM - (3min/1min):</w:t>
            </w:r>
          </w:p>
          <w:p w14:paraId="1AD8E3FF" w14:textId="77777777" w:rsidR="004E2531" w:rsidRPr="004E2531" w:rsidRDefault="004E2531" w:rsidP="004E2531">
            <w:pPr>
              <w:pStyle w:val="NoSpacing"/>
            </w:pPr>
          </w:p>
          <w:p w14:paraId="0DAF75F2" w14:textId="77777777" w:rsidR="004E2531" w:rsidRPr="004E2531" w:rsidRDefault="004E2531" w:rsidP="004E2531">
            <w:pPr>
              <w:pStyle w:val="Heading5"/>
              <w:rPr>
                <w:sz w:val="22"/>
                <w:szCs w:val="22"/>
              </w:rPr>
            </w:pPr>
            <w:bookmarkStart w:id="13" w:name="section"/>
            <w:r w:rsidRPr="004E2531">
              <w:rPr>
                <w:sz w:val="22"/>
                <w:szCs w:val="22"/>
              </w:rPr>
              <w:t>00:00 - 03:00</w:t>
            </w:r>
          </w:p>
          <w:p w14:paraId="1F4C8342" w14:textId="77777777" w:rsidR="004E2531" w:rsidRPr="004E2531" w:rsidRDefault="004E2531" w:rsidP="004E2531">
            <w:pPr>
              <w:pStyle w:val="NoSpacing"/>
            </w:pPr>
          </w:p>
          <w:p w14:paraId="5554333F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s x10</w:t>
            </w:r>
          </w:p>
          <w:p w14:paraId="1A3EE18A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DB Hammer curls x20</w:t>
            </w:r>
          </w:p>
          <w:p w14:paraId="795F22F4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for remaining time</w:t>
            </w:r>
          </w:p>
          <w:p w14:paraId="51CCD0D8" w14:textId="77777777" w:rsidR="004E2531" w:rsidRPr="004E2531" w:rsidRDefault="004E2531" w:rsidP="004E2531">
            <w:pPr>
              <w:pStyle w:val="NoSpacing"/>
            </w:pPr>
          </w:p>
          <w:p w14:paraId="3974BF04" w14:textId="77777777" w:rsidR="004E2531" w:rsidRPr="004E2531" w:rsidRDefault="004E2531" w:rsidP="004E2531">
            <w:pPr>
              <w:pStyle w:val="Heading5"/>
              <w:rPr>
                <w:sz w:val="22"/>
                <w:szCs w:val="22"/>
              </w:rPr>
            </w:pPr>
            <w:bookmarkStart w:id="14" w:name="section-1"/>
            <w:bookmarkEnd w:id="13"/>
            <w:r w:rsidRPr="004E2531">
              <w:rPr>
                <w:sz w:val="22"/>
                <w:szCs w:val="22"/>
              </w:rPr>
              <w:t>03:00 - 04:00</w:t>
            </w:r>
          </w:p>
          <w:p w14:paraId="4ED0E068" w14:textId="77777777" w:rsidR="004E2531" w:rsidRPr="004E2531" w:rsidRDefault="004E2531" w:rsidP="004E2531">
            <w:pPr>
              <w:pStyle w:val="NoSpacing"/>
            </w:pPr>
          </w:p>
          <w:p w14:paraId="3E3DDB76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est</w:t>
            </w:r>
          </w:p>
          <w:p w14:paraId="66190400" w14:textId="77777777" w:rsidR="004E2531" w:rsidRPr="004E2531" w:rsidRDefault="004E2531" w:rsidP="004E2531">
            <w:pPr>
              <w:pStyle w:val="NoSpacing"/>
            </w:pPr>
          </w:p>
          <w:bookmarkEnd w:id="12"/>
          <w:bookmarkEnd w:id="14"/>
          <w:p w14:paraId="68BB4E70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16min EMOM Circuit - (40/20):</w:t>
            </w:r>
          </w:p>
          <w:p w14:paraId="74BD01BD" w14:textId="77777777" w:rsidR="004E2531" w:rsidRPr="004E2531" w:rsidRDefault="004E2531" w:rsidP="004E2531">
            <w:pPr>
              <w:pStyle w:val="NoSpacing"/>
            </w:pPr>
          </w:p>
          <w:p w14:paraId="11F8B4D0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i/>
                <w:iCs/>
                <w:sz w:val="22"/>
                <w:szCs w:val="22"/>
              </w:rPr>
              <w:t>Everybody starts at a different station and rotates to the next station during the rest period.</w:t>
            </w:r>
          </w:p>
          <w:p w14:paraId="0D3D3A80" w14:textId="77777777" w:rsidR="004E2531" w:rsidRPr="004E2531" w:rsidRDefault="004E2531" w:rsidP="004E2531">
            <w:pPr>
              <w:pStyle w:val="NoSpacing"/>
            </w:pPr>
          </w:p>
          <w:p w14:paraId="00F9F70D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Mountain Climber</w:t>
            </w:r>
          </w:p>
          <w:p w14:paraId="10876A31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Russian twists</w:t>
            </w:r>
          </w:p>
          <w:p w14:paraId="04A9B62B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 xml:space="preserve">GHD back </w:t>
            </w:r>
            <w:proofErr w:type="spellStart"/>
            <w:r w:rsidRPr="004E2531">
              <w:rPr>
                <w:sz w:val="22"/>
                <w:szCs w:val="22"/>
              </w:rPr>
              <w:t>extensins</w:t>
            </w:r>
            <w:proofErr w:type="spellEnd"/>
          </w:p>
          <w:p w14:paraId="4D20142B" w14:textId="77777777" w:rsid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TRX row</w:t>
            </w:r>
          </w:p>
          <w:p w14:paraId="7C600013" w14:textId="3DFBEC6C" w:rsidR="004E2531" w:rsidRPr="004E2531" w:rsidRDefault="004E2531" w:rsidP="004E2531">
            <w:pPr>
              <w:pStyle w:val="NoSpacing"/>
            </w:pPr>
          </w:p>
        </w:tc>
      </w:tr>
    </w:tbl>
    <w:p w14:paraId="0DDACB2B" w14:textId="77777777" w:rsidR="004E2531" w:rsidRDefault="004E2531" w:rsidP="004E2531">
      <w:pPr>
        <w:pStyle w:val="No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34"/>
        <w:gridCol w:w="5234"/>
      </w:tblGrid>
      <w:tr w:rsidR="004E2531" w14:paraId="0BC08B35" w14:textId="77777777" w:rsidTr="004E2531">
        <w:trPr>
          <w:jc w:val="center"/>
        </w:trPr>
        <w:tc>
          <w:tcPr>
            <w:tcW w:w="5234" w:type="dxa"/>
            <w:tcBorders>
              <w:right w:val="nil"/>
            </w:tcBorders>
          </w:tcPr>
          <w:p w14:paraId="17B446E4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lastRenderedPageBreak/>
              <w:t>Friday(</w:t>
            </w:r>
            <w:proofErr w:type="gramEnd"/>
            <w:r w:rsidRPr="004E2531">
              <w:rPr>
                <w:sz w:val="22"/>
                <w:szCs w:val="22"/>
              </w:rPr>
              <w:t>46)</w:t>
            </w:r>
          </w:p>
          <w:p w14:paraId="7A105777" w14:textId="77777777" w:rsidR="004E2531" w:rsidRPr="004E2531" w:rsidRDefault="004E2531" w:rsidP="004E2531">
            <w:pPr>
              <w:pStyle w:val="NoSpacing"/>
            </w:pPr>
          </w:p>
          <w:p w14:paraId="5FF8763D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15" w:name="warmup10-2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0):</w:t>
            </w:r>
          </w:p>
          <w:p w14:paraId="59DCEA16" w14:textId="77777777" w:rsidR="004E2531" w:rsidRPr="004E2531" w:rsidRDefault="004E2531" w:rsidP="004E2531">
            <w:pPr>
              <w:pStyle w:val="NoSpacing"/>
            </w:pPr>
          </w:p>
          <w:p w14:paraId="0B0D255D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6" w:name="tabata-2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125F0C52" w14:textId="77777777" w:rsidR="004E2531" w:rsidRPr="004E2531" w:rsidRDefault="004E2531" w:rsidP="004E2531">
            <w:pPr>
              <w:pStyle w:val="NoSpacing"/>
            </w:pPr>
          </w:p>
          <w:p w14:paraId="63686DB8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 xml:space="preserve">Row for max </w:t>
            </w:r>
            <w:proofErr w:type="spellStart"/>
            <w:proofErr w:type="gramStart"/>
            <w:r w:rsidRPr="004E2531">
              <w:rPr>
                <w:sz w:val="22"/>
                <w:szCs w:val="22"/>
              </w:rPr>
              <w:t>cals</w:t>
            </w:r>
            <w:proofErr w:type="spellEnd"/>
            <w:proofErr w:type="gramEnd"/>
          </w:p>
          <w:p w14:paraId="38461412" w14:textId="77777777" w:rsidR="004E2531" w:rsidRPr="004E2531" w:rsidRDefault="004E2531" w:rsidP="004E2531">
            <w:pPr>
              <w:pStyle w:val="NoSpacing"/>
            </w:pPr>
          </w:p>
          <w:p w14:paraId="737CC36A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7" w:name="tabata-3"/>
            <w:bookmarkEnd w:id="16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1461A149" w14:textId="77777777" w:rsidR="004E2531" w:rsidRPr="004E2531" w:rsidRDefault="004E2531" w:rsidP="004E2531">
            <w:pPr>
              <w:pStyle w:val="NoSpacing"/>
            </w:pPr>
          </w:p>
          <w:p w14:paraId="00753707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 step-ups</w:t>
            </w:r>
          </w:p>
          <w:p w14:paraId="2BCCC24A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 dips</w:t>
            </w:r>
          </w:p>
          <w:p w14:paraId="694653F1" w14:textId="77777777" w:rsidR="004E2531" w:rsidRPr="004E2531" w:rsidRDefault="004E2531" w:rsidP="004E2531">
            <w:pPr>
              <w:pStyle w:val="NoSpacing"/>
            </w:pPr>
          </w:p>
          <w:bookmarkEnd w:id="15"/>
          <w:bookmarkEnd w:id="17"/>
          <w:p w14:paraId="4A0F3FB2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6):</w:t>
            </w:r>
          </w:p>
          <w:p w14:paraId="460B6A7A" w14:textId="77777777" w:rsidR="004E2531" w:rsidRPr="004E2531" w:rsidRDefault="004E2531" w:rsidP="004E2531">
            <w:pPr>
              <w:pStyle w:val="NoSpacing"/>
            </w:pPr>
          </w:p>
          <w:p w14:paraId="3F00A9DB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8" w:name="min-emom---4020-1"/>
            <w:r w:rsidRPr="004E2531">
              <w:rPr>
                <w:bCs/>
                <w:sz w:val="22"/>
                <w:szCs w:val="22"/>
              </w:rPr>
              <w:t>18min EMOM - (40/20):</w:t>
            </w:r>
          </w:p>
          <w:p w14:paraId="178100BE" w14:textId="77777777" w:rsidR="004E2531" w:rsidRPr="004E2531" w:rsidRDefault="004E2531" w:rsidP="004E2531">
            <w:pPr>
              <w:pStyle w:val="NoSpacing"/>
            </w:pPr>
          </w:p>
          <w:p w14:paraId="4B0625C1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proofErr w:type="spellStart"/>
            <w:r w:rsidRPr="004E2531">
              <w:rPr>
                <w:sz w:val="22"/>
                <w:szCs w:val="22"/>
              </w:rPr>
              <w:t>Bearcrawl</w:t>
            </w:r>
            <w:proofErr w:type="spellEnd"/>
            <w:r w:rsidRPr="004E2531">
              <w:rPr>
                <w:sz w:val="22"/>
                <w:szCs w:val="22"/>
              </w:rPr>
              <w:t xml:space="preserve"> static hold with plate</w:t>
            </w:r>
          </w:p>
          <w:p w14:paraId="45E347D0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huttle runs x10m</w:t>
            </w:r>
          </w:p>
          <w:p w14:paraId="3B46C337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ing bag mid punches</w:t>
            </w:r>
          </w:p>
          <w:p w14:paraId="24BBE7DA" w14:textId="77777777" w:rsidR="004E2531" w:rsidRPr="004E2531" w:rsidRDefault="004E2531" w:rsidP="004E2531">
            <w:pPr>
              <w:pStyle w:val="NoSpacing"/>
            </w:pPr>
          </w:p>
          <w:bookmarkEnd w:id="18"/>
          <w:p w14:paraId="57BA6BFD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18min AMRAP - (40/20):</w:t>
            </w:r>
          </w:p>
          <w:p w14:paraId="25CDA1ED" w14:textId="77777777" w:rsidR="004E2531" w:rsidRPr="004E2531" w:rsidRDefault="004E2531" w:rsidP="004E2531">
            <w:pPr>
              <w:pStyle w:val="FirstParagraph"/>
              <w:rPr>
                <w:sz w:val="22"/>
                <w:szCs w:val="22"/>
              </w:rPr>
            </w:pPr>
          </w:p>
          <w:p w14:paraId="5CC9D2D8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KB lunges x16</w:t>
            </w:r>
          </w:p>
          <w:p w14:paraId="45AA88D4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w x20cals</w:t>
            </w:r>
          </w:p>
          <w:p w14:paraId="3A4FF71F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 step-ups with knee drive</w:t>
            </w:r>
          </w:p>
          <w:p w14:paraId="50887CA4" w14:textId="77777777" w:rsidR="004E2531" w:rsidRPr="004E2531" w:rsidRDefault="004E2531" w:rsidP="004E2531">
            <w:pPr>
              <w:pStyle w:val="NoSpacing"/>
            </w:pPr>
          </w:p>
        </w:tc>
        <w:tc>
          <w:tcPr>
            <w:tcW w:w="5234" w:type="dxa"/>
            <w:tcBorders>
              <w:left w:val="nil"/>
            </w:tcBorders>
          </w:tcPr>
          <w:p w14:paraId="1F228E79" w14:textId="77777777" w:rsidR="004E2531" w:rsidRPr="004E2531" w:rsidRDefault="004E2531">
            <w:pPr>
              <w:pStyle w:val="FirstParagraph"/>
              <w:rPr>
                <w:sz w:val="22"/>
                <w:szCs w:val="22"/>
              </w:rPr>
            </w:pPr>
          </w:p>
        </w:tc>
      </w:tr>
    </w:tbl>
    <w:p w14:paraId="35F3479C" w14:textId="4924FA68" w:rsidR="005246E2" w:rsidRDefault="005246E2">
      <w:bookmarkStart w:id="19" w:name="friday46"/>
      <w:bookmarkStart w:id="20" w:name="wod36-2"/>
      <w:bookmarkStart w:id="21" w:name="min-amrap---4020"/>
      <w:bookmarkEnd w:id="0"/>
      <w:bookmarkEnd w:id="19"/>
      <w:bookmarkEnd w:id="20"/>
      <w:bookmarkEnd w:id="21"/>
    </w:p>
    <w:sectPr w:rsidR="005246E2" w:rsidSect="004E2531">
      <w:pgSz w:w="11906" w:h="16838"/>
      <w:pgMar w:top="720" w:right="720" w:bottom="720" w:left="720" w:header="709" w:footer="709" w:gutter="0"/>
      <w:cols w:space="1701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FC569" w14:textId="77777777" w:rsidR="0044559D" w:rsidRDefault="0044559D">
      <w:r>
        <w:separator/>
      </w:r>
    </w:p>
  </w:endnote>
  <w:endnote w:type="continuationSeparator" w:id="0">
    <w:p w14:paraId="1D81EC04" w14:textId="77777777" w:rsidR="0044559D" w:rsidRDefault="00445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Calibri"/>
    <w:panose1 w:val="02000009000000000000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0D8D93" w14:textId="77777777" w:rsidR="0044559D" w:rsidRDefault="0044559D">
      <w:r>
        <w:separator/>
      </w:r>
    </w:p>
  </w:footnote>
  <w:footnote w:type="continuationSeparator" w:id="0">
    <w:p w14:paraId="57D3FD03" w14:textId="77777777" w:rsidR="0044559D" w:rsidRDefault="004455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1EB4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32BA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37A4AC5"/>
    <w:multiLevelType w:val="multilevel"/>
    <w:tmpl w:val="6E66D8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98351AE"/>
    <w:multiLevelType w:val="multilevel"/>
    <w:tmpl w:val="AB707EE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num w:numId="1" w16cid:durableId="596064875">
    <w:abstractNumId w:val="2"/>
  </w:num>
  <w:num w:numId="2" w16cid:durableId="622083081">
    <w:abstractNumId w:val="3"/>
  </w:num>
  <w:num w:numId="3" w16cid:durableId="1980648341">
    <w:abstractNumId w:val="0"/>
  </w:num>
  <w:num w:numId="4" w16cid:durableId="1955407564">
    <w:abstractNumId w:val="1"/>
  </w:num>
  <w:num w:numId="5" w16cid:durableId="398678272">
    <w:abstractNumId w:val="1"/>
  </w:num>
  <w:num w:numId="6" w16cid:durableId="1920291156">
    <w:abstractNumId w:val="1"/>
  </w:num>
  <w:num w:numId="7" w16cid:durableId="992416536">
    <w:abstractNumId w:val="1"/>
  </w:num>
  <w:num w:numId="8" w16cid:durableId="1184368944">
    <w:abstractNumId w:val="1"/>
  </w:num>
  <w:num w:numId="9" w16cid:durableId="2138254899">
    <w:abstractNumId w:val="1"/>
  </w:num>
  <w:num w:numId="10" w16cid:durableId="1905984819">
    <w:abstractNumId w:val="1"/>
  </w:num>
  <w:num w:numId="11" w16cid:durableId="1838108302">
    <w:abstractNumId w:val="1"/>
  </w:num>
  <w:num w:numId="12" w16cid:durableId="1830751973">
    <w:abstractNumId w:val="1"/>
  </w:num>
  <w:num w:numId="13" w16cid:durableId="935602917">
    <w:abstractNumId w:val="1"/>
  </w:num>
  <w:num w:numId="14" w16cid:durableId="605890869">
    <w:abstractNumId w:val="1"/>
  </w:num>
  <w:num w:numId="15" w16cid:durableId="1562786938">
    <w:abstractNumId w:val="1"/>
  </w:num>
  <w:num w:numId="16" w16cid:durableId="1693067788">
    <w:abstractNumId w:val="1"/>
  </w:num>
  <w:num w:numId="17" w16cid:durableId="1321999644">
    <w:abstractNumId w:val="1"/>
  </w:num>
  <w:num w:numId="18" w16cid:durableId="593588265">
    <w:abstractNumId w:val="1"/>
  </w:num>
  <w:num w:numId="19" w16cid:durableId="833185251">
    <w:abstractNumId w:val="1"/>
  </w:num>
  <w:num w:numId="20" w16cid:durableId="945041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03418"/>
    <w:rsid w:val="00166F71"/>
    <w:rsid w:val="00284D75"/>
    <w:rsid w:val="0044559D"/>
    <w:rsid w:val="004E2531"/>
    <w:rsid w:val="005246E2"/>
    <w:rsid w:val="006B1DBC"/>
    <w:rsid w:val="00903418"/>
    <w:rsid w:val="00DF789A"/>
    <w:rsid w:val="00FA1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49FCC"/>
  <w15:docId w15:val="{57C3F701-3424-4557-9071-5CD9CAB47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D75"/>
    <w:pPr>
      <w:spacing w:after="0"/>
    </w:pPr>
    <w:rPr>
      <w:rFonts w:ascii="Poppins" w:hAnsi="Poppin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84D75"/>
    <w:pPr>
      <w:keepNext/>
      <w:keepLines/>
      <w:outlineLvl w:val="0"/>
    </w:pPr>
    <w:rPr>
      <w:rFonts w:eastAsia="Poppins" w:cs="Poppins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84D75"/>
    <w:pPr>
      <w:keepNext/>
      <w:keepLines/>
      <w:outlineLvl w:val="1"/>
    </w:pPr>
    <w:rPr>
      <w:rFonts w:eastAsia="Poppins" w:cs="Poppins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84D75"/>
    <w:pPr>
      <w:keepNext/>
      <w:keepLines/>
      <w:outlineLvl w:val="2"/>
    </w:pPr>
    <w:rPr>
      <w:rFonts w:eastAsia="Poppins" w:cs="Poppins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84D75"/>
    <w:pPr>
      <w:keepNext/>
      <w:keepLines/>
      <w:outlineLvl w:val="3"/>
    </w:pPr>
    <w:rPr>
      <w:rFonts w:eastAsia="Poppins" w:cs="Poppins"/>
      <w:b/>
      <w:i/>
      <w:color w:val="000000" w:themeColor="text1"/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84D75"/>
    <w:pPr>
      <w:keepNext/>
      <w:keepLines/>
      <w:outlineLvl w:val="4"/>
    </w:pPr>
    <w:rPr>
      <w:rFonts w:eastAsia="Poppins" w:cs="Poppins"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84D75"/>
    <w:pPr>
      <w:keepNext/>
      <w:keepLines/>
      <w:outlineLvl w:val="5"/>
    </w:pPr>
    <w:rPr>
      <w:rFonts w:eastAsia="Poppins" w:cs="Poppins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84D75"/>
    <w:pPr>
      <w:keepNext/>
      <w:keepLines/>
      <w:outlineLvl w:val="6"/>
    </w:pPr>
    <w:rPr>
      <w:rFonts w:eastAsia="Poppins" w:cs="Poppins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84D75"/>
    <w:pPr>
      <w:keepNext/>
      <w:keepLines/>
      <w:outlineLvl w:val="7"/>
    </w:pPr>
    <w:rPr>
      <w:rFonts w:eastAsia="Poppins" w:cs="Poppins"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84D75"/>
    <w:pPr>
      <w:keepNext/>
      <w:keepLines/>
      <w:outlineLvl w:val="8"/>
    </w:pPr>
    <w:rPr>
      <w:rFonts w:eastAsia="Poppins" w:cs="Poppins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u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u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u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u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284D75"/>
    <w:rPr>
      <w:rFonts w:ascii="Poppins" w:eastAsia="Poppins" w:hAnsi="Poppins" w:cs="Poppins"/>
      <w:b/>
      <w:bCs/>
      <w:color w:val="000000" w:themeColor="text1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4D75"/>
    <w:rPr>
      <w:rFonts w:ascii="Poppins" w:eastAsia="Poppins" w:hAnsi="Poppins" w:cs="Poppins"/>
      <w:b/>
      <w:bCs/>
      <w:color w:val="000000" w:themeColor="text1"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84D75"/>
    <w:rPr>
      <w:rFonts w:ascii="Poppins" w:eastAsia="Poppins" w:hAnsi="Poppins" w:cs="Poppins"/>
      <w:b/>
      <w:bCs/>
      <w:color w:val="000000" w:themeColor="text1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84D75"/>
    <w:rPr>
      <w:rFonts w:ascii="Poppins" w:eastAsia="Poppins" w:hAnsi="Poppins" w:cs="Poppins"/>
      <w:b/>
      <w:i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284D75"/>
    <w:rPr>
      <w:rFonts w:ascii="Poppins" w:eastAsia="Poppins" w:hAnsi="Poppins" w:cs="Poppins"/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TitleChar">
    <w:name w:val="Title Char"/>
    <w:basedOn w:val="DefaultParagraphFont"/>
    <w:link w:val="Title"/>
    <w:rsid w:val="00284D75"/>
    <w:rPr>
      <w:rFonts w:ascii="Poppins" w:eastAsia="Poppins" w:hAnsi="Poppins" w:cs="Poppins"/>
      <w:b/>
      <w:bCs/>
      <w:color w:val="000000" w:themeColor="text1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284D75"/>
    <w:rPr>
      <w:rFonts w:ascii="Poppins" w:eastAsia="Poppins" w:hAnsi="Poppins" w:cs="Poppins"/>
      <w:b/>
      <w:bCs/>
      <w:color w:val="000000" w:themeColor="text1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basedOn w:val="Normal"/>
    <w:uiPriority w:val="1"/>
    <w:qFormat/>
    <w:rsid w:val="004E2531"/>
    <w:rPr>
      <w:sz w:val="10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TableofFigures">
    <w:name w:val="table of figures"/>
    <w:basedOn w:val="Normal"/>
    <w:next w:val="Normal"/>
    <w:uiPriority w:val="99"/>
    <w:unhideWhenUsed/>
  </w:style>
  <w:style w:type="paragraph" w:styleId="BodyText">
    <w:name w:val="Body Text"/>
    <w:basedOn w:val="Normal"/>
    <w:link w:val="BodyTextChar"/>
    <w:qFormat/>
    <w:rsid w:val="00284D75"/>
  </w:style>
  <w:style w:type="paragraph" w:customStyle="1" w:styleId="FirstParagraph">
    <w:name w:val="First Paragraph"/>
    <w:basedOn w:val="BodyText"/>
    <w:next w:val="BodyText"/>
    <w:qFormat/>
    <w:rsid w:val="00284D75"/>
    <w:rPr>
      <w:rFonts w:eastAsia="Poppins" w:cs="Poppins"/>
      <w:color w:val="000000" w:themeColor="text1"/>
    </w:rPr>
  </w:style>
  <w:style w:type="paragraph" w:customStyle="1" w:styleId="Compact">
    <w:name w:val="Compact"/>
    <w:basedOn w:val="BodyText"/>
    <w:qFormat/>
    <w:rsid w:val="00284D75"/>
    <w:rPr>
      <w:rFonts w:eastAsia="Poppins" w:cs="Poppins"/>
    </w:rPr>
  </w:style>
  <w:style w:type="paragraph" w:styleId="Title">
    <w:name w:val="Title"/>
    <w:basedOn w:val="Normal"/>
    <w:next w:val="BodyText"/>
    <w:link w:val="TitleChar"/>
    <w:qFormat/>
    <w:rsid w:val="00284D75"/>
    <w:pPr>
      <w:keepNext/>
      <w:keepLines/>
      <w:jc w:val="center"/>
    </w:pPr>
    <w:rPr>
      <w:rFonts w:eastAsia="Poppins" w:cs="Poppins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284D75"/>
    <w:rPr>
      <w:sz w:val="30"/>
      <w:szCs w:val="30"/>
    </w:rPr>
  </w:style>
  <w:style w:type="paragraph" w:customStyle="1" w:styleId="Author">
    <w:name w:val="Author"/>
    <w:next w:val="BodyText"/>
    <w:qFormat/>
    <w:rsid w:val="00284D75"/>
    <w:pPr>
      <w:keepNext/>
      <w:keepLines/>
      <w:spacing w:after="0"/>
      <w:jc w:val="center"/>
    </w:pPr>
    <w:rPr>
      <w:rFonts w:ascii="Poppins" w:eastAsia="Poppins" w:hAnsi="Poppins" w:cs="Poppins"/>
      <w:color w:val="000000" w:themeColor="text1"/>
    </w:rPr>
  </w:style>
  <w:style w:type="paragraph" w:styleId="Date">
    <w:name w:val="Date"/>
    <w:next w:val="BodyText"/>
    <w:qFormat/>
    <w:rsid w:val="00284D75"/>
    <w:pPr>
      <w:keepNext/>
      <w:keepLines/>
      <w:spacing w:after="0"/>
      <w:jc w:val="center"/>
    </w:pPr>
    <w:rPr>
      <w:rFonts w:ascii="Poppins" w:eastAsia="Poppins" w:hAnsi="Poppins" w:cs="Poppins"/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84D75"/>
    <w:pPr>
      <w:keepNext/>
      <w:keepLines/>
    </w:pPr>
    <w:rPr>
      <w:rFonts w:eastAsia="Poppins" w:cs="Poppins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84D75"/>
    <w:pPr>
      <w:ind w:left="482" w:right="425"/>
    </w:pPr>
    <w:rPr>
      <w:rFonts w:ascii="JetBrains Mono" w:eastAsia="JetBrains Mono" w:hAnsi="JetBrains Mono" w:cs="JetBrains Mono"/>
      <w:color w:val="000000" w:themeColor="text1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eastAsia="Poppins" w:cs="Poppins"/>
      <w:b/>
      <w:color w:val="000000" w:themeColor="text1"/>
    </w:rPr>
  </w:style>
  <w:style w:type="paragraph" w:customStyle="1" w:styleId="Definition">
    <w:name w:val="Definition"/>
    <w:basedOn w:val="Normal"/>
    <w:rPr>
      <w:rFonts w:eastAsia="Poppins" w:cs="Poppins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  <w:rPr>
      <w:rFonts w:eastAsia="Poppins" w:cs="Poppins"/>
      <w:color w:val="000000" w:themeColor="text1"/>
    </w:rPr>
  </w:style>
  <w:style w:type="paragraph" w:customStyle="1" w:styleId="ImageCaption">
    <w:name w:val="Image Caption"/>
    <w:basedOn w:val="Caption"/>
    <w:rPr>
      <w:rFonts w:eastAsia="Poppins" w:cs="Poppins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E2531"/>
    <w:rPr>
      <w:rFonts w:ascii="Poppins" w:hAnsi="Poppi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05</cp:lastModifiedBy>
  <cp:revision>2</cp:revision>
  <dcterms:created xsi:type="dcterms:W3CDTF">2025-06-19T17:15:00Z</dcterms:created>
  <dcterms:modified xsi:type="dcterms:W3CDTF">2025-06-19T17:25:00Z</dcterms:modified>
</cp:coreProperties>
</file>